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anual-test-cases-wechat"/>
    <w:p>
      <w:pPr>
        <w:pStyle w:val="Heading1"/>
      </w:pPr>
      <w:r>
        <w:t xml:space="preserve">Manual Test Cases – WeChat</w:t>
      </w:r>
    </w:p>
    <w:p>
      <w:pPr>
        <w:pStyle w:val="BlockText"/>
      </w:pPr>
      <w:r>
        <w:t xml:space="preserve">以下用例示例覆盖聊天页、通讯录、发现(朋友圈)、我(收藏+设置)。按需补充边界场景与异常路径。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942"/>
        <w:gridCol w:w="754"/>
        <w:gridCol w:w="1508"/>
        <w:gridCol w:w="1508"/>
        <w:gridCol w:w="754"/>
        <w:gridCol w:w="1508"/>
        <w:gridCol w:w="9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C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试场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前置条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步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预期结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优先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CHAT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聊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文本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双方已互为好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打开聊天页 2. 输入“Hello” 3. 点击发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方账号收到“Hello”消息，无乱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CHAT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聊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收文本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双方在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方发送“Hi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地弹出新消息提示并在聊天页显示“Hi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CHAT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聊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语音消息发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麦克风权限已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长按语音键 3 秒说话并发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语音泡展示时长≈录音时长，点击可正常播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CHAT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聊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片发送(相册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册权限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选择相册第一张图片发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片清晰可查看，无压缩异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CHAT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聊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撤回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文本后 1 分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长按消息→撤回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方和本地均显示“xx 撤回了一条消息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CONTACT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讯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添加新联系人(手机号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知道对方手机号且未添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讯录→添加朋友→输入手机号→添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联系人状态显示“等待验证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CONTACT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讯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搜索联系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已有联系人“张三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搜索框输入“张三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搜索结果列表出现“张三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MOMENT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现-朋友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布纯文本动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已登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点击相机图标→输入文本→发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动态发布成功并显示在个人朋友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MOMENT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现-朋友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点赞好友动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好友有动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入动态→点击赞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赞图标高亮，本人头像显示在点赞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ME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我-收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收藏聊天图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聊天页有图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长按图片→收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示“已收藏”，在收藏列表可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ME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我-设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切换语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支持中文/英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→通用→语言→English→确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局 UI 文案切换为英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PERF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首次冷启动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微信未在后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量启动到首页显示耗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耗时 &lt; 3 秒 (参考标准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-ERROR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稳定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异常收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闭网络→发送消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示发送失败；恢复网络后自动重发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lockText"/>
      </w:pPr>
      <w:r>
        <w:rPr>
          <w:b/>
          <w:bCs/>
        </w:rPr>
        <w:t xml:space="preserve">提示</w:t>
      </w:r>
      <w:r>
        <w:t xml:space="preserve">：可在此表格后追加更多用例，或拆分到 Excel 以便过滤、统计。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1:10:40Z</dcterms:created>
  <dcterms:modified xsi:type="dcterms:W3CDTF">2025-07-15T01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